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7FD4FAAE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3734BBD7" w14:textId="467A3550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>n preemptive scheduling</w:t>
      </w:r>
      <w:r w:rsidR="00AA1C11">
        <w:rPr>
          <w:rStyle w:val="Strong"/>
          <w:rFonts w:eastAsiaTheme="majorEastAsia"/>
        </w:rPr>
        <w:t xml:space="preserve"> (not in non-preemptive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D16E9B7" w14:textId="595C1248" w:rsidR="000D7A8E" w:rsidRDefault="000D7A8E" w:rsidP="000D7A8E">
      <w:pPr>
        <w:pStyle w:val="my-0"/>
      </w:pPr>
      <w:r>
        <w:rPr>
          <w:rStyle w:val="Strong"/>
          <w:rFonts w:eastAsiaTheme="majorEastAsia"/>
        </w:rPr>
        <w:t>3. Which metric is calculated as CompletionTime - ArrivalTime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310FDAD" w14:textId="69D8E58D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4. The convoy effect </w:t>
      </w:r>
      <w:r w:rsidR="00623AE9">
        <w:rPr>
          <w:rStyle w:val="Strong"/>
          <w:rFonts w:eastAsiaTheme="majorEastAsia"/>
        </w:rPr>
        <w:t xml:space="preserve">can occur </w:t>
      </w:r>
      <w:r>
        <w:rPr>
          <w:rStyle w:val="Strong"/>
          <w:rFonts w:eastAsiaTheme="majorEastAsia"/>
        </w:rPr>
        <w:t>with which scheduling algorithm?</w:t>
      </w:r>
      <w:r>
        <w:br/>
        <w:t>A) Round Robin</w:t>
      </w:r>
      <w:r w:rsidR="00623AE9">
        <w:t xml:space="preserve"> (RR)</w:t>
      </w:r>
      <w:r>
        <w:br/>
        <w:t>B) Shortest Job First</w:t>
      </w:r>
      <w:r w:rsidR="00623AE9">
        <w:t xml:space="preserve"> (SJF)</w:t>
      </w:r>
      <w:r>
        <w:br/>
        <w:t>C) First-Come-First-Served</w:t>
      </w:r>
      <w:r w:rsidR="00623AE9">
        <w:t xml:space="preserve"> (FCFS)</w:t>
      </w:r>
      <w:r>
        <w:br/>
        <w:t xml:space="preserve">D) </w:t>
      </w:r>
      <w:r w:rsidR="00623AE9" w:rsidRPr="00623AE9">
        <w:t>Shortest Remaining Time First (</w:t>
      </w:r>
      <w:r w:rsidR="00623AE9">
        <w:t>SRTF)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  <w:r w:rsidR="0041007D">
        <w:t xml:space="preserve">B, </w:t>
      </w:r>
      <w:r>
        <w:t>C</w:t>
      </w:r>
      <w:r w:rsidR="0041007D">
        <w:t xml:space="preserve"> (since they are both non-preemptive</w:t>
      </w:r>
      <w:r w:rsidR="00623AE9">
        <w:t xml:space="preserve"> scheduling algorithms</w:t>
      </w:r>
      <w:r w:rsidR="0041007D">
        <w:t>)</w:t>
      </w:r>
    </w:p>
    <w:p w14:paraId="6DE0BAC6" w14:textId="0680D673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16A318B" w14:textId="19824A58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1FB85D3" w14:textId="366ACA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6949D1CE" w14:textId="39F74EA5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α)τ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002CA17" w14:textId="5F90EF66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60FB0AC" w14:textId="563D05A1" w:rsidR="000D7A8E" w:rsidRDefault="000D7A8E" w:rsidP="000D7A8E">
      <w:pPr>
        <w:pStyle w:val="my-0"/>
      </w:pPr>
      <w:r>
        <w:rPr>
          <w:rStyle w:val="Strong"/>
          <w:rFonts w:eastAsiaTheme="majorEastAsia"/>
        </w:rPr>
        <w:t>10. Which scheduling system uses dynamic priority adjustment based on past behavior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72F96191" w14:textId="7E0DC8B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420E286" w14:textId="71D98BB6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</w:p>
    <w:p w14:paraId="5C9F096B" w14:textId="41D1BBBB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7408C53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78464FE" w14:textId="5853D5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15. Which statement about S</w:t>
      </w:r>
      <w:r w:rsidR="00AA1C11">
        <w:rPr>
          <w:rStyle w:val="Strong"/>
          <w:rFonts w:eastAsiaTheme="majorEastAsia"/>
        </w:rPr>
        <w:t>RT</w:t>
      </w:r>
      <w:r w:rsidR="00BF1575">
        <w:rPr>
          <w:rStyle w:val="Strong"/>
          <w:rFonts w:eastAsiaTheme="majorEastAsia"/>
        </w:rPr>
        <w:t>F</w:t>
      </w:r>
      <w:r>
        <w:rPr>
          <w:rStyle w:val="Strong"/>
          <w:rFonts w:eastAsiaTheme="majorEastAsia"/>
        </w:rPr>
        <w:t xml:space="preserve"> is FALSE?</w:t>
      </w:r>
      <w:r>
        <w:br/>
        <w:t>A) It minimizes average waiting time</w:t>
      </w:r>
      <w:r>
        <w:br/>
        <w:t>B) It requires prior knowledge of burst times</w:t>
      </w:r>
      <w:r>
        <w:br/>
        <w:t xml:space="preserve">C) It's </w:t>
      </w:r>
      <w:r w:rsidR="00D17425">
        <w:t>non-</w:t>
      </w:r>
      <w:r>
        <w:t>preemptive</w:t>
      </w:r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4D2310A1" w14:textId="329CD7AF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5541DEB5" w14:textId="460B114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1C58EF17" w14:textId="271014C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6D967F4" w14:textId="7831B2E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  <w:r w:rsidR="000D7A8E">
        <w:t xml:space="preserve"> </w:t>
      </w:r>
      <w:r w:rsidR="000D7A8E">
        <w:rPr>
          <w:rFonts w:eastAsiaTheme="minorEastAsia" w:hint="eastAsia"/>
        </w:rPr>
        <w:t>C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5E415" w14:textId="77777777" w:rsidR="0056665D" w:rsidRDefault="0056665D" w:rsidP="00E136AB">
      <w:pPr>
        <w:spacing w:after="0" w:line="240" w:lineRule="auto"/>
      </w:pPr>
      <w:r>
        <w:separator/>
      </w:r>
    </w:p>
  </w:endnote>
  <w:endnote w:type="continuationSeparator" w:id="0">
    <w:p w14:paraId="4E998E51" w14:textId="77777777" w:rsidR="0056665D" w:rsidRDefault="0056665D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9B28F" w14:textId="77777777" w:rsidR="0056665D" w:rsidRDefault="0056665D" w:rsidP="00E136AB">
      <w:pPr>
        <w:spacing w:after="0" w:line="240" w:lineRule="auto"/>
      </w:pPr>
      <w:r>
        <w:separator/>
      </w:r>
    </w:p>
  </w:footnote>
  <w:footnote w:type="continuationSeparator" w:id="0">
    <w:p w14:paraId="06E0A2F8" w14:textId="77777777" w:rsidR="0056665D" w:rsidRDefault="0056665D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4FAC5BAh4tAAAA"/>
  </w:docVars>
  <w:rsids>
    <w:rsidRoot w:val="00AE7A67"/>
    <w:rsid w:val="00074C3B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A5678"/>
    <w:rsid w:val="00363A72"/>
    <w:rsid w:val="00385DA4"/>
    <w:rsid w:val="0041007D"/>
    <w:rsid w:val="00412AC1"/>
    <w:rsid w:val="00444588"/>
    <w:rsid w:val="00561CB3"/>
    <w:rsid w:val="0056665D"/>
    <w:rsid w:val="005A2273"/>
    <w:rsid w:val="005A63AD"/>
    <w:rsid w:val="00623AE9"/>
    <w:rsid w:val="006A317F"/>
    <w:rsid w:val="006D581C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C0167"/>
    <w:rsid w:val="009E6AE7"/>
    <w:rsid w:val="00A5122B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8</cp:revision>
  <cp:lastPrinted>2025-03-10T15:13:00Z</cp:lastPrinted>
  <dcterms:created xsi:type="dcterms:W3CDTF">2025-02-03T14:23:00Z</dcterms:created>
  <dcterms:modified xsi:type="dcterms:W3CDTF">2025-03-31T17:15:00Z</dcterms:modified>
</cp:coreProperties>
</file>